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AC3A42" w14:textId="53BB59DE" w:rsidR="008C508D" w:rsidRPr="008C508D" w:rsidRDefault="008C508D" w:rsidP="008C508D">
      <w:pPr>
        <w:shd w:val="clear" w:color="auto" w:fill="FFFFFF"/>
        <w:spacing w:after="240" w:line="240" w:lineRule="auto"/>
        <w:outlineLvl w:val="0"/>
        <w:rPr>
          <w:rFonts w:ascii="Segoe UI" w:eastAsia="Times New Roman" w:hAnsi="Segoe UI" w:cs="Segoe UI"/>
          <w:b/>
          <w:bCs/>
          <w:color w:val="24292F"/>
          <w:kern w:val="36"/>
          <w:sz w:val="48"/>
          <w:szCs w:val="48"/>
          <w:lang w:eastAsia="en-GB"/>
        </w:rPr>
      </w:pPr>
      <w:r w:rsidRPr="008C508D">
        <w:rPr>
          <w:rFonts w:ascii="Segoe UI" w:eastAsia="Times New Roman" w:hAnsi="Segoe UI" w:cs="Segoe UI"/>
          <w:b/>
          <w:bCs/>
          <w:color w:val="24292F"/>
          <w:kern w:val="36"/>
          <w:sz w:val="48"/>
          <w:szCs w:val="48"/>
          <w:lang w:eastAsia="en-GB"/>
        </w:rPr>
        <w:t xml:space="preserve">Pros and cons of a degree course vs </w:t>
      </w:r>
      <w:r>
        <w:rPr>
          <w:rFonts w:ascii="Segoe UI" w:eastAsia="Times New Roman" w:hAnsi="Segoe UI" w:cs="Segoe UI"/>
          <w:b/>
          <w:bCs/>
          <w:color w:val="24292F"/>
          <w:kern w:val="36"/>
          <w:sz w:val="48"/>
          <w:szCs w:val="48"/>
          <w:lang w:eastAsia="en-GB"/>
        </w:rPr>
        <w:t>B</w:t>
      </w:r>
      <w:r w:rsidRPr="008C508D">
        <w:rPr>
          <w:rFonts w:ascii="Segoe UI" w:eastAsia="Times New Roman" w:hAnsi="Segoe UI" w:cs="Segoe UI"/>
          <w:b/>
          <w:bCs/>
          <w:color w:val="24292F"/>
          <w:kern w:val="36"/>
          <w:sz w:val="48"/>
          <w:szCs w:val="48"/>
          <w:lang w:eastAsia="en-GB"/>
        </w:rPr>
        <w:t>ootcamp</w:t>
      </w:r>
    </w:p>
    <w:p w14:paraId="3343E971" w14:textId="77777777" w:rsidR="008C508D" w:rsidRPr="008C508D" w:rsidRDefault="008C508D" w:rsidP="008C508D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GB"/>
        </w:rPr>
      </w:pPr>
      <w:r w:rsidRPr="008C508D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GB"/>
        </w:rPr>
        <w:t>Bootcamp</w:t>
      </w:r>
    </w:p>
    <w:p w14:paraId="4F5F6A5E" w14:textId="77777777" w:rsidR="008C508D" w:rsidRPr="008C508D" w:rsidRDefault="008C508D" w:rsidP="008C508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C508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Pros:</w:t>
      </w:r>
    </w:p>
    <w:p w14:paraId="1A807B95" w14:textId="77777777" w:rsidR="008C508D" w:rsidRPr="008C508D" w:rsidRDefault="008C508D" w:rsidP="008C508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C508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Faster</w:t>
      </w:r>
    </w:p>
    <w:p w14:paraId="4E11B807" w14:textId="77777777" w:rsidR="008C508D" w:rsidRPr="008C508D" w:rsidRDefault="008C508D" w:rsidP="008C508D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C508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More practical + targeted content</w:t>
      </w:r>
    </w:p>
    <w:p w14:paraId="18CDC787" w14:textId="77777777" w:rsidR="008C508D" w:rsidRPr="008C508D" w:rsidRDefault="008C508D" w:rsidP="008C508D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C508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Generally cheaper</w:t>
      </w:r>
    </w:p>
    <w:p w14:paraId="296C377F" w14:textId="77777777" w:rsidR="008C508D" w:rsidRPr="008C508D" w:rsidRDefault="008C508D" w:rsidP="008C508D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C508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Often more modern and relevant curriculum</w:t>
      </w:r>
    </w:p>
    <w:p w14:paraId="3799D87B" w14:textId="77777777" w:rsidR="008C508D" w:rsidRPr="008C508D" w:rsidRDefault="008C508D" w:rsidP="008C508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C508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Cons:</w:t>
      </w:r>
    </w:p>
    <w:p w14:paraId="2412BC41" w14:textId="77777777" w:rsidR="008C508D" w:rsidRPr="008C508D" w:rsidRDefault="008C508D" w:rsidP="008C508D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C508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Sometimes there's a large upfront cost</w:t>
      </w:r>
    </w:p>
    <w:p w14:paraId="7DCCCDB8" w14:textId="77777777" w:rsidR="008C508D" w:rsidRPr="008C508D" w:rsidRDefault="008C508D" w:rsidP="008C508D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C508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Unregulated</w:t>
      </w:r>
    </w:p>
    <w:p w14:paraId="34FD1051" w14:textId="77777777" w:rsidR="008C508D" w:rsidRPr="008C508D" w:rsidRDefault="008C508D" w:rsidP="008C508D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C508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Mixed quality, length, content, etc - often, what you pay for is what you get</w:t>
      </w:r>
    </w:p>
    <w:p w14:paraId="6B67D2A8" w14:textId="77777777" w:rsidR="008C508D" w:rsidRPr="008C508D" w:rsidRDefault="008C508D" w:rsidP="008C508D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GB"/>
        </w:rPr>
      </w:pPr>
      <w:r w:rsidRPr="008C508D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GB"/>
        </w:rPr>
        <w:t>University degree</w:t>
      </w:r>
    </w:p>
    <w:p w14:paraId="09097211" w14:textId="77777777" w:rsidR="008C508D" w:rsidRPr="008C508D" w:rsidRDefault="008C508D" w:rsidP="008C508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C508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Pros:</w:t>
      </w:r>
    </w:p>
    <w:p w14:paraId="4A69B38B" w14:textId="77777777" w:rsidR="008C508D" w:rsidRPr="008C508D" w:rsidRDefault="008C508D" w:rsidP="008C508D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C508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Generalist content (could be a pro or a con)</w:t>
      </w:r>
    </w:p>
    <w:p w14:paraId="5419AC45" w14:textId="77777777" w:rsidR="008C508D" w:rsidRPr="008C508D" w:rsidRDefault="008C508D" w:rsidP="008C508D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C508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Better for people who don't know which discipline of technology to go into</w:t>
      </w:r>
    </w:p>
    <w:p w14:paraId="77F2A58F" w14:textId="77777777" w:rsidR="008C508D" w:rsidRPr="008C508D" w:rsidRDefault="008C508D" w:rsidP="008C508D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C508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Student loans (if eligible)</w:t>
      </w:r>
    </w:p>
    <w:p w14:paraId="32C65EA1" w14:textId="77777777" w:rsidR="008C508D" w:rsidRPr="008C508D" w:rsidRDefault="008C508D" w:rsidP="008C508D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C508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Some companies prefer degrees (don't worry too much about this)</w:t>
      </w:r>
    </w:p>
    <w:p w14:paraId="7F290DBE" w14:textId="77777777" w:rsidR="008C508D" w:rsidRPr="008C508D" w:rsidRDefault="008C508D" w:rsidP="008C508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C508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Cons:</w:t>
      </w:r>
    </w:p>
    <w:p w14:paraId="65012842" w14:textId="77777777" w:rsidR="008C508D" w:rsidRPr="008C508D" w:rsidRDefault="008C508D" w:rsidP="008C508D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C508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Longer</w:t>
      </w:r>
    </w:p>
    <w:p w14:paraId="78725E17" w14:textId="77777777" w:rsidR="008C508D" w:rsidRPr="008C508D" w:rsidRDefault="008C508D" w:rsidP="008C508D">
      <w:pPr>
        <w:numPr>
          <w:ilvl w:val="0"/>
          <w:numId w:val="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C508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Although more career paths are open, you will usually need further training to be productive</w:t>
      </w:r>
    </w:p>
    <w:p w14:paraId="56908AB2" w14:textId="77777777" w:rsidR="008C508D" w:rsidRPr="008C508D" w:rsidRDefault="008C508D" w:rsidP="008C508D">
      <w:pPr>
        <w:numPr>
          <w:ilvl w:val="0"/>
          <w:numId w:val="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C508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Much less practical experience</w:t>
      </w:r>
    </w:p>
    <w:p w14:paraId="0225AFB3" w14:textId="77777777" w:rsidR="008C508D" w:rsidRPr="008C508D" w:rsidRDefault="008C508D" w:rsidP="008C508D">
      <w:pPr>
        <w:numPr>
          <w:ilvl w:val="0"/>
          <w:numId w:val="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C508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Expensive</w:t>
      </w:r>
    </w:p>
    <w:p w14:paraId="7AD2221E" w14:textId="77777777" w:rsidR="008C508D" w:rsidRPr="008C508D" w:rsidRDefault="008C508D" w:rsidP="008C508D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GB"/>
        </w:rPr>
      </w:pPr>
      <w:r w:rsidRPr="008C508D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GB"/>
        </w:rPr>
        <w:t>Grad schemes</w:t>
      </w:r>
    </w:p>
    <w:p w14:paraId="6A73CCAA" w14:textId="77777777" w:rsidR="008C508D" w:rsidRPr="008C508D" w:rsidRDefault="008C508D" w:rsidP="008C508D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C508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recruiting through a university graduate pipeline</w:t>
      </w:r>
    </w:p>
    <w:p w14:paraId="777F7896" w14:textId="77777777" w:rsidR="008C508D" w:rsidRPr="008C508D" w:rsidRDefault="008C508D" w:rsidP="008C508D">
      <w:pPr>
        <w:numPr>
          <w:ilvl w:val="0"/>
          <w:numId w:val="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C508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lastRenderedPageBreak/>
        <w:t>providing further training as part of that scheme</w:t>
      </w:r>
    </w:p>
    <w:p w14:paraId="704202BB" w14:textId="77777777" w:rsidR="008C508D" w:rsidRPr="008C508D" w:rsidRDefault="008C508D" w:rsidP="008C508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C508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I have heard of several bootcamp graduates who have been hired onto grad schemes.</w:t>
      </w:r>
    </w:p>
    <w:p w14:paraId="2F6FC409" w14:textId="77777777" w:rsidR="008C508D" w:rsidRPr="008C508D" w:rsidRDefault="008C508D" w:rsidP="008C508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C508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The main difference is that a company with a grad scheme will engage with a university to meet and engage with graduates, but often/sometimes your bootcamp education will be considered (if you impress in interview) towards eligibility.</w:t>
      </w:r>
    </w:p>
    <w:p w14:paraId="6DC049BC" w14:textId="77777777" w:rsidR="008C508D" w:rsidRPr="008C508D" w:rsidRDefault="008C508D" w:rsidP="008C508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C508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Much more so if you have a degree in a STEM subject.</w:t>
      </w:r>
    </w:p>
    <w:p w14:paraId="04D9A18B" w14:textId="77777777" w:rsidR="008C508D" w:rsidRPr="008C508D" w:rsidRDefault="008C508D" w:rsidP="008C508D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GB"/>
        </w:rPr>
      </w:pPr>
      <w:r w:rsidRPr="008C508D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GB"/>
        </w:rPr>
        <w:t>Does it make a difference later on in your career?</w:t>
      </w:r>
    </w:p>
    <w:p w14:paraId="2C1708DF" w14:textId="77777777" w:rsidR="008C508D" w:rsidRPr="008C508D" w:rsidRDefault="008C508D" w:rsidP="008C508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C508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Not really.</w:t>
      </w:r>
    </w:p>
    <w:p w14:paraId="0ABC0F68" w14:textId="77777777" w:rsidR="008C508D" w:rsidRPr="008C508D" w:rsidRDefault="008C508D" w:rsidP="008C508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C508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If you want to learn about more theoretical and algorithmic and general knowledge, maybe you could take a degree later on... but it is absolutely not in any way necessary to progress, and will almost certainly not be relevant to a career progression with a frontend focus.</w:t>
      </w:r>
    </w:p>
    <w:p w14:paraId="6BA7CBB1" w14:textId="77777777" w:rsidR="008C508D" w:rsidRPr="008C508D" w:rsidRDefault="008C508D" w:rsidP="008C508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C508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Generally, once you have 2 years experience, even the companies that actually care about degrees will value your industry experience much more than your education.</w:t>
      </w:r>
    </w:p>
    <w:p w14:paraId="058F47CF" w14:textId="77777777" w:rsidR="00B83DEA" w:rsidRDefault="008C508D"/>
    <w:sectPr w:rsidR="00B83DE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F25153"/>
    <w:multiLevelType w:val="multilevel"/>
    <w:tmpl w:val="387A1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4405CFF"/>
    <w:multiLevelType w:val="multilevel"/>
    <w:tmpl w:val="EA347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8E36E10"/>
    <w:multiLevelType w:val="multilevel"/>
    <w:tmpl w:val="434419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0A36252"/>
    <w:multiLevelType w:val="multilevel"/>
    <w:tmpl w:val="854C3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7070FE6"/>
    <w:multiLevelType w:val="multilevel"/>
    <w:tmpl w:val="1C78A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Mjc2NjawNDW1tDBX0lEKTi0uzszPAykwrAUA8ZVj9CwAAAA="/>
  </w:docVars>
  <w:rsids>
    <w:rsidRoot w:val="00C116EB"/>
    <w:rsid w:val="003E4871"/>
    <w:rsid w:val="004B661E"/>
    <w:rsid w:val="008C508D"/>
    <w:rsid w:val="00C116EB"/>
    <w:rsid w:val="00FC7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190F2AF-5CCA-48B6-85DE-03F5E6A6DA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839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8</Words>
  <Characters>1416</Characters>
  <Application>Microsoft Office Word</Application>
  <DocSecurity>0</DocSecurity>
  <Lines>11</Lines>
  <Paragraphs>3</Paragraphs>
  <ScaleCrop>false</ScaleCrop>
  <Company/>
  <LinksUpToDate>false</LinksUpToDate>
  <CharactersWithSpaces>1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Ra</dc:creator>
  <cp:keywords/>
  <dc:description/>
  <cp:lastModifiedBy>Amy Ra</cp:lastModifiedBy>
  <cp:revision>2</cp:revision>
  <dcterms:created xsi:type="dcterms:W3CDTF">2022-03-24T20:28:00Z</dcterms:created>
  <dcterms:modified xsi:type="dcterms:W3CDTF">2022-03-24T20:29:00Z</dcterms:modified>
</cp:coreProperties>
</file>